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Employer's Name]</w:t>
      </w:r>
      <w:r>
        <w:br/>
      </w:r>
      <w:r>
        <w:t xml:space="preserve">[Company Name]</w:t>
      </w:r>
      <w:r>
        <w:br/>
      </w:r>
      <w:r>
        <w:t xml:space="preserve">[Company Address]</w:t>
      </w:r>
      <w:r>
        <w:br/>
      </w:r>
      <w:r>
        <w:t xml:space="preserve">[City, Postal Code]</w:t>
      </w:r>
    </w:p>
    <w:bookmarkStart w:id="23" w:name="Xb3ce9e2564a5a62d87763400eb13310dbc83063"/>
    <w:p>
      <w:pPr>
        <w:pStyle w:val="Heading2"/>
      </w:pPr>
      <w:r>
        <w:t xml:space="preserve">Dear [Hiring Manager's Name or "To the Hiring Committee"],</w:t>
      </w:r>
    </w:p>
    <w:p>
      <w:pPr>
        <w:pStyle w:val="FirstParagraph"/>
      </w:pPr>
      <w:r>
        <w:t xml:space="preserve">As a dedicated and innovative Systems Engineer with a passion for designing and implementing cutting-edge technology solutions, I am excited to apply for the Systems Engineer position at your esteemed organization in France Marseille. With over [X years] of experience in systems architecture, network optimization, and cloud infrastructure management, I am confident that my technical expertise and commitment to excellence align perfectly with the needs of your team. This opportunity to contribute to a dynamic tech ecosystem in one of Europe’s most vibrant cities is both professionally compelling and personally fulfilling.</w:t>
      </w:r>
    </w:p>
    <w:p>
      <w:pPr>
        <w:pStyle w:val="BodyText"/>
      </w:pPr>
      <w:r>
        <w:t xml:space="preserve">France Marseille, a hub for innovation in the Mediterranean region, has long been a focal point for technological advancement and cross-border collaboration. The city’s strategic location as a gateway between Europe, Africa, and the Middle East makes it an ideal environment for Systems Engineers to drive impactful solutions. My background in integrating complex systems across diverse industries has prepared me to thrive in such a fast-paced, multicultural setting. I am particularly drawn to your company’s reputation for fostering innovation and its commitment to leveraging technology for sustainable growth—a mission that resonates deeply with my own professional values.</w:t>
      </w:r>
    </w:p>
    <w:bookmarkStart w:id="20" w:name="X2eeabd1c63ee9b95712e9faaf86b6420dc5188c"/>
    <w:p>
      <w:pPr>
        <w:pStyle w:val="Heading3"/>
      </w:pPr>
      <w:r>
        <w:t xml:space="preserve">Technical Expertise and Professional Experience</w:t>
      </w:r>
    </w:p>
    <w:p>
      <w:pPr>
        <w:pStyle w:val="FirstParagraph"/>
      </w:pPr>
      <w:r>
        <w:t xml:space="preserve">Throughout my career as a Systems Engineer, I have specialized in designing scalable infrastructure, optimizing system performance, and ensuring robust security frameworks. At [Previous Company Name], I led the deployment of a hybrid cloud architecture that reduced operational costs by 30% while improving system reliability. My ability to translate business requirements into technical specifications has consistently enabled teams to achieve their goals efficiently. Whether it is troubleshooting critical network outages or automating routine maintenance tasks, I approach every challenge with a problem-solving mindset and a focus on long-term sustainability.</w:t>
      </w:r>
    </w:p>
    <w:p>
      <w:pPr>
        <w:pStyle w:val="BodyText"/>
      </w:pPr>
      <w:r>
        <w:t xml:space="preserve">My expertise spans a wide range of technologies, including [list specific tools, e.g., VMware, Docker, Kubernetes, AWS/Azure/GCP], as well as open-source platforms like Linux and Python. I am also well-versed in DevOps practices and have collaborated with cross-functional teams to streamline software delivery pipelines. This technical versatility has allowed me to adapt quickly to evolving industry demands and contribute meaningfully to projects across sectors such as [mention industries, e.g., telecommunications, finance, or healthcare].</w:t>
      </w:r>
    </w:p>
    <w:p>
      <w:pPr>
        <w:pStyle w:val="BodyText"/>
      </w:pPr>
      <w:r>
        <w:t xml:space="preserve">In addition to my technical skills, I place a strong emphasis on communication and collaboration. As a Systems Engineer in France Marseille, I understand the importance of bridging the gap between technical teams and stakeholders. My ability to explain complex concepts in accessible terms has helped foster alignment across departments and ensured that projects meet both functional and strategic objectives. This collaborative approach is especially valuable in a city like Marseille, where international partnerships and multidisciplinary teams are commonplace.</w:t>
      </w:r>
    </w:p>
    <w:bookmarkEnd w:id="20"/>
    <w:bookmarkStart w:id="21" w:name="why-france-marseille"/>
    <w:p>
      <w:pPr>
        <w:pStyle w:val="Heading3"/>
      </w:pPr>
      <w:r>
        <w:t xml:space="preserve">Why France Marseille?</w:t>
      </w:r>
    </w:p>
    <w:p>
      <w:pPr>
        <w:pStyle w:val="FirstParagraph"/>
      </w:pPr>
      <w:r>
        <w:t xml:space="preserve">France Marseille is not only a city of historical significance but also a thriving center for technology and entrepreneurship. The local tech scene is characterized by its innovation, diversity, and forward-thinking mindset—qualities that I am eager to contribute to and grow alongside. As a Systems Engineer in this environment, I would have the opportunity to work on projects with global impact while immersing myself in the rich cultural tapestry of the region.</w:t>
      </w:r>
    </w:p>
    <w:p>
      <w:pPr>
        <w:pStyle w:val="BodyText"/>
      </w:pPr>
      <w:r>
        <w:t xml:space="preserve">The city’s growing focus on digital transformation and smart infrastructure presents exciting opportunities for professionals like myself. Whether it is supporting local businesses through cloud migration, enhancing cybersecurity frameworks, or developing sustainable IT solutions, I am motivated to play a role in shaping the future of technology in Marseille. The prospect of working within a community that values both technical excellence and social responsibility aligns perfectly with my career aspirations.</w:t>
      </w:r>
    </w:p>
    <w:p>
      <w:pPr>
        <w:pStyle w:val="BodyText"/>
      </w:pPr>
      <w:r>
        <w:t xml:space="preserve">Moreover, my familiarity with the French market and its regulatory landscape gives me a unique advantage. I have experience navigating compliance standards such as GDPR, ensuring that systems are not only efficient but also ethically sound. This attention to detail and adherence to best practices would allow me to contribute immediately to your organization’s goals while maintaining the highest level of professionalism.</w:t>
      </w:r>
    </w:p>
    <w:bookmarkEnd w:id="21"/>
    <w:bookmarkStart w:id="22" w:name="conclusion"/>
    <w:p>
      <w:pPr>
        <w:pStyle w:val="Heading3"/>
      </w:pPr>
      <w:r>
        <w:t xml:space="preserve">Conclusion</w:t>
      </w:r>
    </w:p>
    <w:p>
      <w:pPr>
        <w:pStyle w:val="FirstParagraph"/>
      </w:pPr>
      <w:r>
        <w:t xml:space="preserve">I am enthusiastic about the possibility of joining your team as a Systems Engineer in France Marseille. My technical background, combined with my passion for innovation and collaboration, positions me to make a meaningful contribution to your organization. I am particularly interested in [mention a specific project, initiative, or technology mentioned in the job posting], as I believe my skills and experience would directly support its success.</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s continued success in France Marseille.</w:t>
      </w:r>
    </w:p>
    <w:p>
      <w:pPr>
        <w:pStyle w:val="BodyText"/>
      </w:pPr>
      <w:r>
        <w:t xml:space="preserve">Sincerely,</w:t>
      </w:r>
      <w:r>
        <w:br/>
      </w:r>
      <w:r>
        <w:t xml:space="preserve">[Your Full Nam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4:18Z</dcterms:created>
  <dcterms:modified xsi:type="dcterms:W3CDTF">2026-07-21T09:54:18Z</dcterms:modified>
</cp:coreProperties>
</file>

<file path=docProps/custom.xml><?xml version="1.0" encoding="utf-8"?>
<Properties xmlns="http://schemas.openxmlformats.org/officeDocument/2006/custom-properties" xmlns:vt="http://schemas.openxmlformats.org/officeDocument/2006/docPropsVTypes"/>
</file>